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F6951" w14:textId="49FD4B21" w:rsidR="001F30FC" w:rsidRDefault="00CA5DC0" w:rsidP="001F30FC">
      <w:pPr>
        <w:pStyle w:val="Heading2"/>
        <w:rPr>
          <w:rFonts w:asciiTheme="minorHAnsi" w:hAnsiTheme="minorHAnsi"/>
          <w:color w:val="0000FF"/>
          <w:sz w:val="28"/>
          <w:u w:val="single"/>
        </w:rPr>
      </w:pPr>
      <w:r w:rsidRPr="00CA5DC0">
        <w:rPr>
          <w:noProof/>
          <w:color w:val="0000FF"/>
        </w:rPr>
        <w:drawing>
          <wp:anchor distT="0" distB="0" distL="114300" distR="114300" simplePos="0" relativeHeight="251658240" behindDoc="1" locked="0" layoutInCell="1" allowOverlap="1" wp14:anchorId="61F12384" wp14:editId="28D4D38A">
            <wp:simplePos x="0" y="0"/>
            <wp:positionH relativeFrom="column">
              <wp:posOffset>3615690</wp:posOffset>
            </wp:positionH>
            <wp:positionV relativeFrom="paragraph">
              <wp:posOffset>5715</wp:posOffset>
            </wp:positionV>
            <wp:extent cx="3020695" cy="942975"/>
            <wp:effectExtent l="0" t="0" r="0" b="0"/>
            <wp:wrapTight wrapText="bothSides">
              <wp:wrapPolygon edited="0">
                <wp:start x="2043" y="3927"/>
                <wp:lineTo x="954" y="7418"/>
                <wp:lineTo x="136" y="10473"/>
                <wp:lineTo x="136" y="15273"/>
                <wp:lineTo x="1771" y="16145"/>
                <wp:lineTo x="6811" y="17018"/>
                <wp:lineTo x="7765" y="17018"/>
                <wp:lineTo x="21250" y="16145"/>
                <wp:lineTo x="21250" y="12655"/>
                <wp:lineTo x="11443" y="10909"/>
                <wp:lineTo x="3542" y="3927"/>
                <wp:lineTo x="2043" y="3927"/>
              </wp:wrapPolygon>
            </wp:wrapTight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069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8D30D1" w14:textId="0B65FA33" w:rsidR="00E0779C" w:rsidRPr="00630EC6" w:rsidRDefault="006A7969" w:rsidP="00E0779C">
      <w:pPr>
        <w:rPr>
          <w:rFonts w:cstheme="minorHAnsi"/>
          <w:b/>
          <w:bCs/>
          <w:sz w:val="24"/>
          <w:szCs w:val="24"/>
        </w:rPr>
      </w:pPr>
      <w:r w:rsidRPr="00630EC6">
        <w:rPr>
          <w:rFonts w:cstheme="minorHAnsi"/>
          <w:b/>
          <w:bCs/>
          <w:color w:val="0000FF"/>
          <w:sz w:val="24"/>
          <w:szCs w:val="24"/>
          <w:u w:val="single"/>
        </w:rPr>
        <w:t>LIQUOR VENDOR SUPPLIES ORDER FORM</w:t>
      </w:r>
    </w:p>
    <w:p w14:paraId="55482D94" w14:textId="77777777" w:rsidR="001F30FC" w:rsidRPr="00630EC6" w:rsidRDefault="00CA5DC0" w:rsidP="00CA5DC0">
      <w:pPr>
        <w:spacing w:after="0"/>
        <w:rPr>
          <w:rFonts w:cstheme="minorHAnsi"/>
          <w:b/>
          <w:sz w:val="24"/>
          <w:szCs w:val="24"/>
        </w:rPr>
      </w:pPr>
      <w:r w:rsidRPr="00630EC6">
        <w:rPr>
          <w:rFonts w:cstheme="minorHAnsi"/>
          <w:b/>
          <w:sz w:val="24"/>
          <w:szCs w:val="24"/>
        </w:rPr>
        <w:t xml:space="preserve">**PLEASE ALLOW UP TO </w:t>
      </w:r>
      <w:r w:rsidR="00C363E2" w:rsidRPr="00630EC6">
        <w:rPr>
          <w:rFonts w:cstheme="minorHAnsi"/>
          <w:b/>
          <w:sz w:val="24"/>
          <w:szCs w:val="24"/>
        </w:rPr>
        <w:t>2</w:t>
      </w:r>
      <w:r w:rsidRPr="00630EC6">
        <w:rPr>
          <w:rFonts w:cstheme="minorHAnsi"/>
          <w:b/>
          <w:sz w:val="24"/>
          <w:szCs w:val="24"/>
        </w:rPr>
        <w:t xml:space="preserve"> WEEKS FOR DELIVERY**</w:t>
      </w:r>
    </w:p>
    <w:p w14:paraId="4D0968D9" w14:textId="77777777" w:rsidR="00CA5DC0" w:rsidRPr="00630EC6" w:rsidRDefault="00CA5DC0" w:rsidP="00CA5DC0">
      <w:pPr>
        <w:spacing w:after="0"/>
        <w:rPr>
          <w:rFonts w:cstheme="minorHAnsi"/>
          <w:i/>
          <w:sz w:val="24"/>
          <w:szCs w:val="24"/>
        </w:rPr>
      </w:pPr>
    </w:p>
    <w:p w14:paraId="7D081DC0" w14:textId="77777777" w:rsidR="00CA5DC0" w:rsidRPr="00630EC6" w:rsidRDefault="00CA5DC0" w:rsidP="00CA5DC0">
      <w:pPr>
        <w:spacing w:after="0"/>
        <w:rPr>
          <w:rFonts w:cstheme="minorHAnsi"/>
          <w:i/>
          <w:sz w:val="24"/>
          <w:szCs w:val="24"/>
        </w:rPr>
      </w:pPr>
      <w:r w:rsidRPr="00630EC6">
        <w:rPr>
          <w:rFonts w:cstheme="minorHAnsi"/>
          <w:i/>
          <w:sz w:val="24"/>
          <w:szCs w:val="24"/>
        </w:rPr>
        <w:t>*Please print clearly &amp; fully complete the address po</w:t>
      </w:r>
      <w:r w:rsidR="00C363E2" w:rsidRPr="00630EC6">
        <w:rPr>
          <w:rFonts w:cstheme="minorHAnsi"/>
          <w:i/>
          <w:sz w:val="24"/>
          <w:szCs w:val="24"/>
        </w:rPr>
        <w:t>r</w:t>
      </w:r>
      <w:r w:rsidRPr="00630EC6">
        <w:rPr>
          <w:rFonts w:cstheme="minorHAnsi"/>
          <w:i/>
          <w:sz w:val="24"/>
          <w:szCs w:val="24"/>
        </w:rPr>
        <w:t>tion below to ensure that your order is sent correctly.</w:t>
      </w:r>
    </w:p>
    <w:p w14:paraId="3B6A558C" w14:textId="1D5B710F" w:rsidR="00CA5DC0" w:rsidRPr="00630EC6" w:rsidRDefault="00CA5DC0" w:rsidP="00CA5DC0">
      <w:pPr>
        <w:spacing w:after="0"/>
        <w:rPr>
          <w:rFonts w:cstheme="minorHAnsi"/>
          <w:i/>
          <w:sz w:val="24"/>
          <w:szCs w:val="24"/>
        </w:rPr>
      </w:pPr>
      <w:r w:rsidRPr="00630EC6">
        <w:rPr>
          <w:rFonts w:cstheme="minorHAnsi"/>
          <w:i/>
          <w:sz w:val="24"/>
          <w:szCs w:val="24"/>
        </w:rPr>
        <w:t>*Clearly indicate the quantity required for each item needed.</w:t>
      </w:r>
    </w:p>
    <w:p w14:paraId="580D1FB2" w14:textId="77777777" w:rsidR="00E0779C" w:rsidRPr="00C62C69" w:rsidRDefault="00E0779C" w:rsidP="00EE41F5">
      <w:pPr>
        <w:spacing w:after="0" w:line="240" w:lineRule="auto"/>
        <w:rPr>
          <w:i/>
        </w:rPr>
      </w:pPr>
    </w:p>
    <w:p w14:paraId="7960AD01" w14:textId="01541DC7" w:rsidR="00CA5DC0" w:rsidRPr="00630EC6" w:rsidRDefault="00CA5DC0" w:rsidP="00CA5DC0">
      <w:pPr>
        <w:spacing w:after="0"/>
        <w:rPr>
          <w:rFonts w:cstheme="minorHAnsi"/>
          <w:b/>
          <w:sz w:val="24"/>
          <w:szCs w:val="24"/>
        </w:rPr>
      </w:pPr>
      <w:r w:rsidRPr="00630EC6">
        <w:rPr>
          <w:rFonts w:cstheme="minorHAnsi"/>
          <w:b/>
          <w:sz w:val="24"/>
          <w:szCs w:val="24"/>
        </w:rPr>
        <w:t xml:space="preserve">Once the form is completed, please </w:t>
      </w:r>
      <w:r w:rsidR="00A0454C" w:rsidRPr="00630EC6">
        <w:rPr>
          <w:rFonts w:cstheme="minorHAnsi"/>
          <w:b/>
          <w:sz w:val="24"/>
          <w:szCs w:val="24"/>
        </w:rPr>
        <w:t xml:space="preserve">email </w:t>
      </w:r>
      <w:hyperlink r:id="rId8" w:history="1">
        <w:r w:rsidR="00C9152C" w:rsidRPr="00630EC6">
          <w:rPr>
            <w:rStyle w:val="Hyperlink"/>
            <w:rFonts w:cstheme="minorHAnsi"/>
            <w:b/>
            <w:i/>
            <w:sz w:val="24"/>
            <w:szCs w:val="24"/>
          </w:rPr>
          <w:t>cs-lawsonordering@mbll.ca</w:t>
        </w:r>
      </w:hyperlink>
      <w:r w:rsidRPr="00630EC6">
        <w:rPr>
          <w:rFonts w:cstheme="minorHAnsi"/>
          <w:b/>
          <w:sz w:val="24"/>
          <w:szCs w:val="24"/>
        </w:rPr>
        <w:t>:</w:t>
      </w:r>
    </w:p>
    <w:p w14:paraId="2769E6B7" w14:textId="7EC027C4" w:rsidR="00CA5DC0" w:rsidRPr="00630EC6" w:rsidRDefault="00E70B0B" w:rsidP="00CA5DC0">
      <w:pPr>
        <w:spacing w:after="0"/>
        <w:rPr>
          <w:rFonts w:cstheme="minorHAnsi"/>
          <w:sz w:val="24"/>
          <w:szCs w:val="24"/>
        </w:rPr>
      </w:pPr>
      <w:r w:rsidRPr="00630EC6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A3CCED9" wp14:editId="6D7E036F">
                <wp:simplePos x="0" y="0"/>
                <wp:positionH relativeFrom="column">
                  <wp:posOffset>504825</wp:posOffset>
                </wp:positionH>
                <wp:positionV relativeFrom="page">
                  <wp:posOffset>2105025</wp:posOffset>
                </wp:positionV>
                <wp:extent cx="2160905" cy="249555"/>
                <wp:effectExtent l="95250" t="76200" r="106045" b="93345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0905" cy="24955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E3E878" id="Rectangle 3" o:spid="_x0000_s1026" alt="&quot;&quot;" style="position:absolute;margin-left:39.75pt;margin-top:165.75pt;width:170.15pt;height:19.6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" filled="f" strokecolor="#a5a5a5 [2092]" strokeweight="1.5pt">
                <v:shadow on="t" type="perspective" color="black" opacity="26214f" offset="0,0" matrix="66847f,,,66847f"/>
                <w10:wrap anchory="page"/>
              </v:rect>
            </w:pict>
          </mc:Fallback>
        </mc:AlternateContent>
      </w:r>
      <w:r w:rsidR="00CA5DC0" w:rsidRPr="00630EC6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D0A07B" wp14:editId="0231819C">
                <wp:simplePos x="0" y="0"/>
                <wp:positionH relativeFrom="column">
                  <wp:posOffset>-57150</wp:posOffset>
                </wp:positionH>
                <wp:positionV relativeFrom="paragraph">
                  <wp:posOffset>5715</wp:posOffset>
                </wp:positionV>
                <wp:extent cx="7048500" cy="0"/>
                <wp:effectExtent l="57150" t="38100" r="57150" b="95250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8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F30D9D4" id="Straight Connector 2" o:spid="_x0000_s1026" alt="&quot;&quot;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5pt,.45pt" to="550.5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" strokecolor="blue" strokeweight="3pt">
                <v:shadow on="t" color="black" opacity="22937f" origin=",.5" offset="0,.63889mm"/>
              </v:line>
            </w:pict>
          </mc:Fallback>
        </mc:AlternateContent>
      </w:r>
    </w:p>
    <w:p w14:paraId="24C4C20A" w14:textId="735A9E47" w:rsidR="00CA5DC0" w:rsidRPr="00630EC6" w:rsidRDefault="00CA5DC0" w:rsidP="00E70B0B">
      <w:pPr>
        <w:tabs>
          <w:tab w:val="left" w:pos="720"/>
          <w:tab w:val="left" w:pos="4806"/>
          <w:tab w:val="left" w:pos="4890"/>
          <w:tab w:val="left" w:pos="5355"/>
          <w:tab w:val="left" w:pos="7005"/>
        </w:tabs>
        <w:spacing w:after="0"/>
        <w:rPr>
          <w:rFonts w:cstheme="minorHAnsi"/>
          <w:b/>
          <w:sz w:val="24"/>
          <w:szCs w:val="24"/>
        </w:rPr>
      </w:pPr>
      <w:r w:rsidRPr="00630EC6">
        <w:rPr>
          <w:rFonts w:cstheme="minorHAnsi"/>
          <w:b/>
          <w:sz w:val="24"/>
          <w:szCs w:val="24"/>
        </w:rPr>
        <w:t>DATE:</w:t>
      </w:r>
      <w:r w:rsidRPr="00630EC6">
        <w:rPr>
          <w:rFonts w:cstheme="minorHAnsi"/>
          <w:b/>
          <w:sz w:val="24"/>
          <w:szCs w:val="24"/>
        </w:rPr>
        <w:tab/>
      </w:r>
      <w:r w:rsidR="00C363E2" w:rsidRPr="00630EC6">
        <w:rPr>
          <w:rFonts w:cstheme="minorHAnsi"/>
          <w:b/>
          <w:sz w:val="24"/>
          <w:szCs w:val="24"/>
        </w:rPr>
        <w:tab/>
      </w:r>
    </w:p>
    <w:p w14:paraId="2B54BF05" w14:textId="77777777" w:rsidR="00CA5DC0" w:rsidRPr="00630EC6" w:rsidRDefault="00CA5DC0" w:rsidP="00CA5DC0">
      <w:pPr>
        <w:spacing w:after="0"/>
        <w:rPr>
          <w:rFonts w:cstheme="minorHAnsi"/>
          <w:b/>
          <w:sz w:val="24"/>
          <w:szCs w:val="24"/>
        </w:rPr>
      </w:pPr>
      <w:r w:rsidRPr="00630EC6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35233E" wp14:editId="1656AA8B">
                <wp:simplePos x="0" y="0"/>
                <wp:positionH relativeFrom="column">
                  <wp:posOffset>1933575</wp:posOffset>
                </wp:positionH>
                <wp:positionV relativeFrom="paragraph">
                  <wp:posOffset>153035</wp:posOffset>
                </wp:positionV>
                <wp:extent cx="5010150" cy="247650"/>
                <wp:effectExtent l="114300" t="76200" r="133350" b="9525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0150" cy="2476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92DDE8" id="Rectangle 4" o:spid="_x0000_s1026" alt="&quot;&quot;" style="position:absolute;margin-left:152.25pt;margin-top:12.05pt;width:394.5pt;height:19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" filled="f" strokecolor="#a5a5a5 [2092]" strokeweight="1.5pt">
                <v:shadow on="t" type="perspective" color="black" opacity="26214f" offset="0,0" matrix="66847f,,,66847f"/>
              </v:rect>
            </w:pict>
          </mc:Fallback>
        </mc:AlternateContent>
      </w:r>
    </w:p>
    <w:p w14:paraId="6D30DDEF" w14:textId="6F982251" w:rsidR="00CA5DC0" w:rsidRPr="00630EC6" w:rsidRDefault="00CA5DC0" w:rsidP="00CA5DC0">
      <w:pPr>
        <w:rPr>
          <w:rFonts w:cstheme="minorHAnsi"/>
          <w:sz w:val="24"/>
          <w:szCs w:val="24"/>
        </w:rPr>
      </w:pPr>
      <w:r w:rsidRPr="00630EC6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7DC7130" wp14:editId="15D95BA8">
                <wp:simplePos x="0" y="0"/>
                <wp:positionH relativeFrom="column">
                  <wp:posOffset>1933575</wp:posOffset>
                </wp:positionH>
                <wp:positionV relativeFrom="paragraph">
                  <wp:posOffset>302895</wp:posOffset>
                </wp:positionV>
                <wp:extent cx="5010150" cy="247650"/>
                <wp:effectExtent l="114300" t="76200" r="133350" b="95250"/>
                <wp:wrapNone/>
                <wp:docPr id="12" name="Rectangl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0150" cy="2476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CA545D" id="Rectangle 12" o:spid="_x0000_s1026" alt="&quot;&quot;" style="position:absolute;margin-left:152.25pt;margin-top:23.85pt;width:394.5pt;height:19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" filled="f" strokecolor="#a5a5a5 [2092]" strokeweight="1.5pt">
                <v:shadow on="t" type="perspective" color="black" opacity="26214f" offset="0,0" matrix="66847f,,,66847f"/>
              </v:rect>
            </w:pict>
          </mc:Fallback>
        </mc:AlternateContent>
      </w:r>
      <w:r w:rsidRPr="00630EC6">
        <w:rPr>
          <w:rFonts w:cstheme="minorHAnsi"/>
          <w:b/>
          <w:sz w:val="24"/>
          <w:szCs w:val="24"/>
        </w:rPr>
        <w:t>DELIVER TO:</w:t>
      </w:r>
      <w:r w:rsidRPr="00630EC6">
        <w:rPr>
          <w:rFonts w:cstheme="minorHAnsi"/>
          <w:sz w:val="24"/>
          <w:szCs w:val="24"/>
        </w:rPr>
        <w:tab/>
      </w:r>
      <w:r w:rsidR="003B2C40" w:rsidRPr="00630EC6">
        <w:rPr>
          <w:rFonts w:cstheme="minorHAnsi"/>
          <w:sz w:val="24"/>
          <w:szCs w:val="24"/>
        </w:rPr>
        <w:t>Customer</w:t>
      </w:r>
      <w:r w:rsidRPr="00630EC6">
        <w:rPr>
          <w:rFonts w:cstheme="minorHAnsi"/>
          <w:sz w:val="24"/>
          <w:szCs w:val="24"/>
        </w:rPr>
        <w:t xml:space="preserve"> Name</w:t>
      </w:r>
    </w:p>
    <w:p w14:paraId="06BEFFBB" w14:textId="2CC3F7A7" w:rsidR="00CA5DC0" w:rsidRPr="00630EC6" w:rsidRDefault="00CA5DC0" w:rsidP="00CA5DC0">
      <w:pPr>
        <w:rPr>
          <w:rFonts w:cstheme="minorHAnsi"/>
          <w:sz w:val="24"/>
          <w:szCs w:val="24"/>
        </w:rPr>
      </w:pPr>
      <w:r w:rsidRPr="00630EC6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CF4F23D" wp14:editId="4E9E089B">
                <wp:simplePos x="0" y="0"/>
                <wp:positionH relativeFrom="column">
                  <wp:posOffset>1933575</wp:posOffset>
                </wp:positionH>
                <wp:positionV relativeFrom="paragraph">
                  <wp:posOffset>314325</wp:posOffset>
                </wp:positionV>
                <wp:extent cx="5010150" cy="247650"/>
                <wp:effectExtent l="114300" t="76200" r="133350" b="95250"/>
                <wp:wrapNone/>
                <wp:docPr id="13" name="Rectangl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0150" cy="2476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B345BC" id="Rectangle 13" o:spid="_x0000_s1026" alt="&quot;&quot;" style="position:absolute;margin-left:152.25pt;margin-top:24.75pt;width:394.5pt;height:19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" filled="f" strokecolor="#a5a5a5 [2092]" strokeweight="1.5pt">
                <v:shadow on="t" type="perspective" color="black" opacity="26214f" offset="0,0" matrix="66847f,,,66847f"/>
              </v:rect>
            </w:pict>
          </mc:Fallback>
        </mc:AlternateContent>
      </w:r>
      <w:r w:rsidRPr="00630EC6">
        <w:rPr>
          <w:rFonts w:cstheme="minorHAnsi"/>
          <w:sz w:val="24"/>
          <w:szCs w:val="24"/>
        </w:rPr>
        <w:tab/>
      </w:r>
      <w:r w:rsidRPr="00630EC6">
        <w:rPr>
          <w:rFonts w:cstheme="minorHAnsi"/>
          <w:sz w:val="24"/>
          <w:szCs w:val="24"/>
        </w:rPr>
        <w:tab/>
        <w:t>Address</w:t>
      </w:r>
      <w:r w:rsidR="00136D0A" w:rsidRPr="00630EC6">
        <w:rPr>
          <w:rFonts w:cstheme="minorHAnsi"/>
          <w:sz w:val="24"/>
          <w:szCs w:val="24"/>
        </w:rPr>
        <w:t xml:space="preserve"> </w:t>
      </w:r>
      <w:r w:rsidR="002D145C" w:rsidRPr="00630EC6">
        <w:rPr>
          <w:rFonts w:cstheme="minorHAnsi"/>
          <w:sz w:val="24"/>
          <w:szCs w:val="24"/>
        </w:rPr>
        <w:t>(Box #)</w:t>
      </w:r>
    </w:p>
    <w:p w14:paraId="68655D9B" w14:textId="77777777" w:rsidR="00CA5DC0" w:rsidRPr="00630EC6" w:rsidRDefault="00CA5DC0" w:rsidP="00CA5DC0">
      <w:pPr>
        <w:rPr>
          <w:rFonts w:cstheme="minorHAnsi"/>
          <w:sz w:val="24"/>
          <w:szCs w:val="24"/>
        </w:rPr>
      </w:pPr>
      <w:r w:rsidRPr="00630EC6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A82AE20" wp14:editId="1FBD1494">
                <wp:simplePos x="0" y="0"/>
                <wp:positionH relativeFrom="column">
                  <wp:posOffset>1933575</wp:posOffset>
                </wp:positionH>
                <wp:positionV relativeFrom="paragraph">
                  <wp:posOffset>316230</wp:posOffset>
                </wp:positionV>
                <wp:extent cx="5010150" cy="247650"/>
                <wp:effectExtent l="114300" t="76200" r="133350" b="95250"/>
                <wp:wrapNone/>
                <wp:docPr id="14" name="Rectangle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0150" cy="2476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D0B2A" id="Rectangle 14" o:spid="_x0000_s1026" alt="&quot;&quot;" style="position:absolute;margin-left:152.25pt;margin-top:24.9pt;width:394.5pt;height:19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" filled="f" strokecolor="#a5a5a5 [2092]" strokeweight="1.5pt">
                <v:shadow on="t" type="perspective" color="black" opacity="26214f" offset="0,0" matrix="66847f,,,66847f"/>
              </v:rect>
            </w:pict>
          </mc:Fallback>
        </mc:AlternateContent>
      </w:r>
      <w:r w:rsidRPr="00630EC6">
        <w:rPr>
          <w:rFonts w:cstheme="minorHAnsi"/>
          <w:sz w:val="24"/>
          <w:szCs w:val="24"/>
        </w:rPr>
        <w:tab/>
      </w:r>
      <w:r w:rsidRPr="00630EC6">
        <w:rPr>
          <w:rFonts w:cstheme="minorHAnsi"/>
          <w:sz w:val="24"/>
          <w:szCs w:val="24"/>
        </w:rPr>
        <w:tab/>
        <w:t>City/Town</w:t>
      </w:r>
    </w:p>
    <w:p w14:paraId="13C4F7C0" w14:textId="77777777" w:rsidR="00CA5DC0" w:rsidRPr="00630EC6" w:rsidRDefault="00CA5DC0" w:rsidP="00CA5DC0">
      <w:pPr>
        <w:rPr>
          <w:rFonts w:cstheme="minorHAnsi"/>
          <w:sz w:val="24"/>
          <w:szCs w:val="24"/>
        </w:rPr>
      </w:pPr>
      <w:r w:rsidRPr="00630EC6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1052D66" wp14:editId="33CB2551">
                <wp:simplePos x="0" y="0"/>
                <wp:positionH relativeFrom="column">
                  <wp:posOffset>1933575</wp:posOffset>
                </wp:positionH>
                <wp:positionV relativeFrom="paragraph">
                  <wp:posOffset>308610</wp:posOffset>
                </wp:positionV>
                <wp:extent cx="5010150" cy="247650"/>
                <wp:effectExtent l="114300" t="76200" r="133350" b="95250"/>
                <wp:wrapNone/>
                <wp:docPr id="15" name="Rectangl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0150" cy="2476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E714F5" id="Rectangle 15" o:spid="_x0000_s1026" alt="&quot;&quot;" style="position:absolute;margin-left:152.25pt;margin-top:24.3pt;width:394.5pt;height:19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" filled="f" strokecolor="#a5a5a5 [2092]" strokeweight="1.5pt">
                <v:shadow on="t" type="perspective" color="black" opacity="26214f" offset="0,0" matrix="66847f,,,66847f"/>
              </v:rect>
            </w:pict>
          </mc:Fallback>
        </mc:AlternateContent>
      </w:r>
      <w:r w:rsidRPr="00630EC6">
        <w:rPr>
          <w:rFonts w:cstheme="minorHAnsi"/>
          <w:sz w:val="24"/>
          <w:szCs w:val="24"/>
        </w:rPr>
        <w:tab/>
      </w:r>
      <w:r w:rsidRPr="00630EC6">
        <w:rPr>
          <w:rFonts w:cstheme="minorHAnsi"/>
          <w:sz w:val="24"/>
          <w:szCs w:val="24"/>
        </w:rPr>
        <w:tab/>
        <w:t>Postal Code</w:t>
      </w:r>
    </w:p>
    <w:p w14:paraId="06613E92" w14:textId="3D1FD7B7" w:rsidR="00CA5DC0" w:rsidRPr="00630EC6" w:rsidRDefault="00CA5DC0" w:rsidP="00CA5DC0">
      <w:pPr>
        <w:spacing w:after="0"/>
        <w:rPr>
          <w:rFonts w:cstheme="minorHAnsi"/>
          <w:sz w:val="24"/>
          <w:szCs w:val="24"/>
        </w:rPr>
      </w:pPr>
      <w:r w:rsidRPr="00630EC6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1DA6799" wp14:editId="4346395E">
                <wp:simplePos x="0" y="0"/>
                <wp:positionH relativeFrom="column">
                  <wp:posOffset>-57150</wp:posOffset>
                </wp:positionH>
                <wp:positionV relativeFrom="paragraph">
                  <wp:posOffset>345440</wp:posOffset>
                </wp:positionV>
                <wp:extent cx="7048500" cy="0"/>
                <wp:effectExtent l="57150" t="38100" r="57150" b="95250"/>
                <wp:wrapNone/>
                <wp:docPr id="9" name="Straight Connector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85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7DDD1D0" id="Straight Connector 9" o:spid="_x0000_s1026" alt="&quot;&quot;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5pt,27.2pt" to="550.5pt,2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" strokecolor="blue" strokeweight="3pt">
                <v:shadow on="t" color="black" opacity="22937f" origin=",.5" offset="0,.63889mm"/>
              </v:line>
            </w:pict>
          </mc:Fallback>
        </mc:AlternateContent>
      </w:r>
      <w:r w:rsidRPr="00630EC6">
        <w:rPr>
          <w:rFonts w:cstheme="minorHAnsi"/>
          <w:sz w:val="24"/>
          <w:szCs w:val="24"/>
        </w:rPr>
        <w:tab/>
      </w:r>
      <w:r w:rsidRPr="00630EC6">
        <w:rPr>
          <w:rFonts w:cstheme="minorHAnsi"/>
          <w:sz w:val="24"/>
          <w:szCs w:val="24"/>
        </w:rPr>
        <w:tab/>
      </w:r>
      <w:r w:rsidR="003B2C40" w:rsidRPr="00630EC6">
        <w:rPr>
          <w:rFonts w:cstheme="minorHAnsi"/>
          <w:sz w:val="24"/>
          <w:szCs w:val="24"/>
        </w:rPr>
        <w:t xml:space="preserve">Customer </w:t>
      </w:r>
      <w:r w:rsidRPr="00630EC6">
        <w:rPr>
          <w:rFonts w:cstheme="minorHAnsi"/>
          <w:sz w:val="24"/>
          <w:szCs w:val="24"/>
        </w:rPr>
        <w:t>#</w:t>
      </w:r>
    </w:p>
    <w:p w14:paraId="5BAA14E5" w14:textId="77777777" w:rsidR="00CA5DC0" w:rsidRPr="00630EC6" w:rsidRDefault="00CA5DC0" w:rsidP="007023F8">
      <w:pPr>
        <w:spacing w:after="0" w:line="360" w:lineRule="auto"/>
        <w:rPr>
          <w:rFonts w:cstheme="minorHAnsi"/>
          <w:sz w:val="24"/>
          <w:szCs w:val="24"/>
        </w:rPr>
      </w:pPr>
    </w:p>
    <w:p w14:paraId="26F07554" w14:textId="206A1E10" w:rsidR="00CA5DC0" w:rsidRPr="00630EC6" w:rsidRDefault="00C9152C" w:rsidP="00CA5DC0">
      <w:pPr>
        <w:spacing w:after="120"/>
        <w:rPr>
          <w:rFonts w:cstheme="minorHAnsi"/>
          <w:sz w:val="24"/>
          <w:szCs w:val="24"/>
        </w:rPr>
      </w:pPr>
      <w:r w:rsidRPr="00630EC6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05F3061" wp14:editId="13636D12">
                <wp:simplePos x="0" y="0"/>
                <wp:positionH relativeFrom="column">
                  <wp:posOffset>5364480</wp:posOffset>
                </wp:positionH>
                <wp:positionV relativeFrom="paragraph">
                  <wp:posOffset>147955</wp:posOffset>
                </wp:positionV>
                <wp:extent cx="1066800" cy="291465"/>
                <wp:effectExtent l="76200" t="76200" r="95250" b="89535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291465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ysClr val="window" lastClr="FFFFFF">
                              <a:lumMod val="65000"/>
                            </a:sysClr>
                          </a:solidFill>
                          <a:prstDash val="solid"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1D93835C" w14:textId="1B62AEC6" w:rsidR="00704379" w:rsidRDefault="00704379" w:rsidP="00704379">
                            <w:pPr>
                              <w:jc w:val="center"/>
                            </w:pPr>
                            <w:r>
                              <w:t xml:space="preserve">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5F3061" id="Rectangle 6" o:spid="_x0000_s1026" alt="&quot;&quot;" style="position:absolute;margin-left:422.4pt;margin-top:11.65pt;width:84pt;height:22.9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" filled="f" strokecolor="#a6a6a6" strokeweight="1.5pt">
                <v:shadow on="t" type="perspective" color="black" opacity="26214f" offset="0,0" matrix="66847f,,,66847f"/>
                <v:textbox>
                  <w:txbxContent>
                    <w:p w14:paraId="1D93835C" w14:textId="1B62AEC6" w:rsidR="00704379" w:rsidRDefault="00704379" w:rsidP="00704379">
                      <w:pPr>
                        <w:jc w:val="center"/>
                      </w:pPr>
                      <w:r>
                        <w:t xml:space="preserve">                            </w:t>
                      </w:r>
                    </w:p>
                  </w:txbxContent>
                </v:textbox>
              </v:rect>
            </w:pict>
          </mc:Fallback>
        </mc:AlternateContent>
      </w:r>
      <w:r w:rsidR="00CA5DC0" w:rsidRPr="00630EC6">
        <w:rPr>
          <w:rFonts w:cstheme="minorHAnsi"/>
          <w:b/>
          <w:sz w:val="24"/>
          <w:szCs w:val="24"/>
          <w:u w:val="single"/>
        </w:rPr>
        <w:t>FORMS</w:t>
      </w:r>
    </w:p>
    <w:p w14:paraId="683FF7DD" w14:textId="56300839" w:rsidR="00CA5DC0" w:rsidRPr="00630EC6" w:rsidRDefault="00175DB2" w:rsidP="00E87014">
      <w:pPr>
        <w:tabs>
          <w:tab w:val="left" w:pos="8520"/>
        </w:tabs>
        <w:spacing w:after="160"/>
        <w:rPr>
          <w:rFonts w:cstheme="minorHAnsi"/>
          <w:sz w:val="24"/>
          <w:szCs w:val="24"/>
        </w:rPr>
      </w:pPr>
      <w:r w:rsidRPr="00630EC6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38075C9" wp14:editId="685BFA71">
                <wp:simplePos x="0" y="0"/>
                <wp:positionH relativeFrom="column">
                  <wp:posOffset>5362575</wp:posOffset>
                </wp:positionH>
                <wp:positionV relativeFrom="paragraph">
                  <wp:posOffset>271780</wp:posOffset>
                </wp:positionV>
                <wp:extent cx="1066800" cy="238125"/>
                <wp:effectExtent l="76200" t="76200" r="95250" b="104775"/>
                <wp:wrapNone/>
                <wp:docPr id="21" name="Rectangle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2381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CAA394" id="Rectangle 21" o:spid="_x0000_s1026" alt="&quot;&quot;" style="position:absolute;margin-left:422.25pt;margin-top:21.4pt;width:84pt;height:18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" filled="f" strokecolor="#a5a5a5 [2092]" strokeweight="1.5pt">
                <v:shadow on="t" type="perspective" color="black" opacity="26214f" offset="0,0" matrix="66847f,,,66847f"/>
              </v:rect>
            </w:pict>
          </mc:Fallback>
        </mc:AlternateContent>
      </w:r>
      <w:r w:rsidR="00E87014" w:rsidRPr="00630EC6">
        <w:rPr>
          <w:rFonts w:cstheme="minorHAnsi"/>
          <w:sz w:val="24"/>
          <w:szCs w:val="24"/>
        </w:rPr>
        <w:t xml:space="preserve">23688 </w:t>
      </w:r>
      <w:bookmarkStart w:id="0" w:name="_Hlk57807948"/>
      <w:r w:rsidR="00E87014" w:rsidRPr="00630EC6">
        <w:rPr>
          <w:rFonts w:cstheme="minorHAnsi"/>
          <w:sz w:val="24"/>
          <w:szCs w:val="24"/>
        </w:rPr>
        <w:t xml:space="preserve">LTO </w:t>
      </w:r>
      <w:bookmarkEnd w:id="0"/>
      <w:r w:rsidR="00E87014" w:rsidRPr="00630EC6">
        <w:rPr>
          <w:rFonts w:cstheme="minorHAnsi"/>
          <w:sz w:val="24"/>
          <w:szCs w:val="24"/>
        </w:rPr>
        <w:t xml:space="preserve">- Bottle Neck Tags - 100/Pack - MAX </w:t>
      </w:r>
      <w:r w:rsidR="00C9152C" w:rsidRPr="00630EC6">
        <w:rPr>
          <w:rFonts w:cstheme="minorHAnsi"/>
          <w:sz w:val="24"/>
          <w:szCs w:val="24"/>
        </w:rPr>
        <w:t>10</w:t>
      </w:r>
      <w:r w:rsidR="00CA5DC0" w:rsidRPr="00630EC6">
        <w:rPr>
          <w:rFonts w:cstheme="minorHAnsi"/>
          <w:sz w:val="24"/>
          <w:szCs w:val="24"/>
        </w:rPr>
        <w:t xml:space="preserve"> Package</w:t>
      </w:r>
      <w:r w:rsidR="00E87014" w:rsidRPr="00630EC6">
        <w:rPr>
          <w:rFonts w:cstheme="minorHAnsi"/>
          <w:sz w:val="24"/>
          <w:szCs w:val="24"/>
        </w:rPr>
        <w:t>s</w:t>
      </w:r>
      <w:r w:rsidR="00C9152C" w:rsidRPr="00630EC6">
        <w:rPr>
          <w:rFonts w:cstheme="minorHAnsi"/>
          <w:sz w:val="24"/>
          <w:szCs w:val="24"/>
        </w:rPr>
        <w:t xml:space="preserve"> (2020248-7219</w:t>
      </w:r>
      <w:r w:rsidR="00C6450D" w:rsidRPr="00630EC6">
        <w:rPr>
          <w:rFonts w:cstheme="minorHAnsi"/>
          <w:sz w:val="24"/>
          <w:szCs w:val="24"/>
        </w:rPr>
        <w:t>-0000</w:t>
      </w:r>
      <w:r w:rsidR="00C9152C" w:rsidRPr="00630EC6">
        <w:rPr>
          <w:rFonts w:cstheme="minorHAnsi"/>
          <w:sz w:val="24"/>
          <w:szCs w:val="24"/>
        </w:rPr>
        <w:t>)</w:t>
      </w:r>
      <w:r w:rsidR="002D145C" w:rsidRPr="00630EC6">
        <w:rPr>
          <w:rFonts w:cstheme="minorHAnsi"/>
          <w:sz w:val="24"/>
          <w:szCs w:val="24"/>
        </w:rPr>
        <w:tab/>
      </w:r>
      <w:r w:rsidR="00E87014" w:rsidRPr="00630EC6">
        <w:rPr>
          <w:rFonts w:cstheme="minorHAnsi"/>
          <w:sz w:val="24"/>
          <w:szCs w:val="24"/>
        </w:rPr>
        <w:tab/>
      </w:r>
      <w:r w:rsidR="00E87014" w:rsidRPr="00630EC6">
        <w:rPr>
          <w:rFonts w:cstheme="minorHAnsi"/>
          <w:sz w:val="24"/>
          <w:szCs w:val="24"/>
        </w:rPr>
        <w:tab/>
      </w:r>
      <w:r w:rsidR="00C9152C" w:rsidRPr="00630EC6">
        <w:rPr>
          <w:rFonts w:cstheme="minorHAnsi"/>
          <w:sz w:val="24"/>
          <w:szCs w:val="24"/>
        </w:rPr>
        <w:tab/>
        <w:t xml:space="preserve">   </w:t>
      </w:r>
      <w:r w:rsidR="002D145C" w:rsidRPr="00630EC6">
        <w:rPr>
          <w:rFonts w:cstheme="minorHAnsi"/>
          <w:sz w:val="24"/>
          <w:szCs w:val="24"/>
        </w:rPr>
        <w:t>Pack</w:t>
      </w:r>
    </w:p>
    <w:p w14:paraId="2AC0FD72" w14:textId="14C237E0" w:rsidR="00CA5DC0" w:rsidRPr="00630EC6" w:rsidRDefault="00E87014" w:rsidP="00C915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9000"/>
        </w:tabs>
        <w:spacing w:after="160"/>
        <w:rPr>
          <w:rFonts w:cstheme="minorHAnsi"/>
          <w:sz w:val="24"/>
          <w:szCs w:val="24"/>
        </w:rPr>
      </w:pPr>
      <w:r w:rsidRPr="00630EC6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976933C" wp14:editId="75246636">
                <wp:simplePos x="0" y="0"/>
                <wp:positionH relativeFrom="column">
                  <wp:posOffset>5364480</wp:posOffset>
                </wp:positionH>
                <wp:positionV relativeFrom="paragraph">
                  <wp:posOffset>271145</wp:posOffset>
                </wp:positionV>
                <wp:extent cx="1066800" cy="266700"/>
                <wp:effectExtent l="76200" t="76200" r="95250" b="95250"/>
                <wp:wrapNone/>
                <wp:docPr id="20" name="Rectangle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2667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7A880F" id="Rectangle 20" o:spid="_x0000_s1026" alt="&quot;&quot;" style="position:absolute;margin-left:422.4pt;margin-top:21.35pt;width:84pt;height:21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" filled="f" strokecolor="#a5a5a5 [2092]" strokeweight="1.5pt">
                <v:shadow on="t" type="perspective" color="black" opacity="26214f" offset="0,0" matrix="66847f,,,66847f"/>
              </v:rect>
            </w:pict>
          </mc:Fallback>
        </mc:AlternateContent>
      </w:r>
      <w:r w:rsidRPr="00630EC6">
        <w:rPr>
          <w:rFonts w:cstheme="minorHAnsi"/>
          <w:sz w:val="24"/>
          <w:szCs w:val="24"/>
        </w:rPr>
        <w:t>23822</w:t>
      </w:r>
      <w:r w:rsidR="00CA5DC0" w:rsidRPr="00630EC6">
        <w:rPr>
          <w:rFonts w:cstheme="minorHAnsi"/>
          <w:sz w:val="24"/>
          <w:szCs w:val="24"/>
        </w:rPr>
        <w:t xml:space="preserve"> </w:t>
      </w:r>
      <w:r w:rsidR="008C1AEB" w:rsidRPr="00630EC6">
        <w:rPr>
          <w:rFonts w:cstheme="minorHAnsi"/>
          <w:sz w:val="24"/>
          <w:szCs w:val="24"/>
        </w:rPr>
        <w:t>LTO</w:t>
      </w:r>
      <w:r w:rsidRPr="00630EC6">
        <w:rPr>
          <w:rFonts w:cstheme="minorHAnsi"/>
          <w:sz w:val="24"/>
          <w:szCs w:val="24"/>
        </w:rPr>
        <w:t xml:space="preserve"> </w:t>
      </w:r>
      <w:r w:rsidR="008C1AEB" w:rsidRPr="00630EC6">
        <w:rPr>
          <w:rFonts w:cstheme="minorHAnsi"/>
          <w:sz w:val="24"/>
          <w:szCs w:val="24"/>
        </w:rPr>
        <w:t xml:space="preserve">4-Up Yellow </w:t>
      </w:r>
      <w:r w:rsidRPr="00630EC6">
        <w:rPr>
          <w:rFonts w:cstheme="minorHAnsi"/>
          <w:sz w:val="24"/>
          <w:szCs w:val="24"/>
        </w:rPr>
        <w:t>Price Point Paper -</w:t>
      </w:r>
      <w:r w:rsidR="00CA5DC0" w:rsidRPr="00630EC6">
        <w:rPr>
          <w:rFonts w:cstheme="minorHAnsi"/>
          <w:sz w:val="24"/>
          <w:szCs w:val="24"/>
        </w:rPr>
        <w:t xml:space="preserve"> MAX </w:t>
      </w:r>
      <w:r w:rsidR="00C9152C" w:rsidRPr="00630EC6">
        <w:rPr>
          <w:rFonts w:cstheme="minorHAnsi"/>
          <w:sz w:val="24"/>
          <w:szCs w:val="24"/>
        </w:rPr>
        <w:t>2</w:t>
      </w:r>
      <w:r w:rsidR="00CA5DC0" w:rsidRPr="00630EC6">
        <w:rPr>
          <w:rFonts w:cstheme="minorHAnsi"/>
          <w:sz w:val="24"/>
          <w:szCs w:val="24"/>
        </w:rPr>
        <w:t>00</w:t>
      </w:r>
      <w:r w:rsidRPr="00630EC6">
        <w:rPr>
          <w:rFonts w:cstheme="minorHAnsi"/>
          <w:sz w:val="24"/>
          <w:szCs w:val="24"/>
        </w:rPr>
        <w:t xml:space="preserve"> Sheets</w:t>
      </w:r>
      <w:r w:rsidR="00CC287A" w:rsidRPr="00630EC6">
        <w:rPr>
          <w:rFonts w:cstheme="minorHAnsi"/>
          <w:sz w:val="24"/>
          <w:szCs w:val="24"/>
        </w:rPr>
        <w:t xml:space="preserve"> </w:t>
      </w:r>
      <w:r w:rsidR="005F5428" w:rsidRPr="00630EC6">
        <w:rPr>
          <w:rFonts w:cstheme="minorHAnsi"/>
          <w:sz w:val="24"/>
          <w:szCs w:val="24"/>
        </w:rPr>
        <w:t>(2020248-7219</w:t>
      </w:r>
      <w:r w:rsidR="00FA158E" w:rsidRPr="00630EC6">
        <w:rPr>
          <w:rFonts w:cstheme="minorHAnsi"/>
          <w:sz w:val="24"/>
          <w:szCs w:val="24"/>
        </w:rPr>
        <w:t>-0000</w:t>
      </w:r>
      <w:r w:rsidR="005F5428" w:rsidRPr="00630EC6">
        <w:rPr>
          <w:rFonts w:cstheme="minorHAnsi"/>
          <w:sz w:val="24"/>
          <w:szCs w:val="24"/>
        </w:rPr>
        <w:t>)</w:t>
      </w:r>
      <w:r w:rsidR="00CC287A" w:rsidRPr="00630EC6">
        <w:rPr>
          <w:rFonts w:cstheme="minorHAnsi"/>
          <w:sz w:val="24"/>
          <w:szCs w:val="24"/>
        </w:rPr>
        <w:t xml:space="preserve">               </w:t>
      </w:r>
      <w:r w:rsidR="00C9152C" w:rsidRPr="00630EC6">
        <w:rPr>
          <w:rFonts w:cstheme="minorHAnsi"/>
          <w:sz w:val="24"/>
          <w:szCs w:val="24"/>
        </w:rPr>
        <w:tab/>
      </w:r>
      <w:r w:rsidR="00136395" w:rsidRPr="00630EC6">
        <w:rPr>
          <w:rFonts w:cstheme="minorHAnsi"/>
          <w:sz w:val="24"/>
          <w:szCs w:val="24"/>
        </w:rPr>
        <w:t xml:space="preserve">                </w:t>
      </w:r>
      <w:r w:rsidR="00C9152C" w:rsidRPr="00630EC6">
        <w:rPr>
          <w:rFonts w:cstheme="minorHAnsi"/>
          <w:sz w:val="24"/>
          <w:szCs w:val="24"/>
        </w:rPr>
        <w:t xml:space="preserve"> </w:t>
      </w:r>
      <w:r w:rsidR="00FA158E" w:rsidRPr="00630EC6">
        <w:rPr>
          <w:rFonts w:cstheme="minorHAnsi"/>
          <w:sz w:val="24"/>
          <w:szCs w:val="24"/>
        </w:rPr>
        <w:t xml:space="preserve">       </w:t>
      </w:r>
      <w:r w:rsidR="00C9152C" w:rsidRPr="00630EC6">
        <w:rPr>
          <w:rFonts w:cstheme="minorHAnsi"/>
          <w:sz w:val="24"/>
          <w:szCs w:val="24"/>
        </w:rPr>
        <w:t xml:space="preserve"> </w:t>
      </w:r>
      <w:r w:rsidRPr="00630EC6">
        <w:rPr>
          <w:rFonts w:cstheme="minorHAnsi"/>
          <w:sz w:val="24"/>
          <w:szCs w:val="24"/>
        </w:rPr>
        <w:t>Sheet</w:t>
      </w:r>
      <w:r w:rsidRPr="00630EC6">
        <w:rPr>
          <w:rFonts w:cstheme="minorHAnsi"/>
          <w:sz w:val="24"/>
          <w:szCs w:val="24"/>
        </w:rPr>
        <w:tab/>
      </w:r>
    </w:p>
    <w:p w14:paraId="48C7BD47" w14:textId="6DF15256" w:rsidR="00CA5DC0" w:rsidRPr="00630EC6" w:rsidRDefault="00E87014" w:rsidP="00C9152C">
      <w:pPr>
        <w:tabs>
          <w:tab w:val="left" w:pos="6660"/>
        </w:tabs>
        <w:spacing w:after="160"/>
        <w:rPr>
          <w:rFonts w:cstheme="minorHAnsi"/>
          <w:sz w:val="24"/>
          <w:szCs w:val="24"/>
        </w:rPr>
      </w:pPr>
      <w:r w:rsidRPr="00630EC6">
        <w:rPr>
          <w:rFonts w:cstheme="minorHAnsi"/>
          <w:sz w:val="24"/>
          <w:szCs w:val="24"/>
        </w:rPr>
        <w:t>23689</w:t>
      </w:r>
      <w:r w:rsidR="00CA5DC0" w:rsidRPr="00630EC6">
        <w:rPr>
          <w:rFonts w:cstheme="minorHAnsi"/>
          <w:sz w:val="24"/>
          <w:szCs w:val="24"/>
        </w:rPr>
        <w:t xml:space="preserve"> Licensee Order Form – 100</w:t>
      </w:r>
      <w:r w:rsidR="00790808" w:rsidRPr="00630EC6">
        <w:rPr>
          <w:rFonts w:cstheme="minorHAnsi"/>
          <w:sz w:val="24"/>
          <w:szCs w:val="24"/>
        </w:rPr>
        <w:t>/Pack</w:t>
      </w:r>
      <w:r w:rsidR="003360AB" w:rsidRPr="00630EC6">
        <w:rPr>
          <w:rFonts w:cstheme="minorHAnsi"/>
          <w:sz w:val="24"/>
          <w:szCs w:val="24"/>
        </w:rPr>
        <w:t xml:space="preserve"> (0505002-7907-0000)</w:t>
      </w:r>
      <w:r w:rsidRPr="00630EC6">
        <w:rPr>
          <w:rFonts w:cstheme="minorHAnsi"/>
          <w:sz w:val="24"/>
          <w:szCs w:val="24"/>
        </w:rPr>
        <w:tab/>
      </w:r>
      <w:r w:rsidR="00C9152C" w:rsidRPr="00630EC6">
        <w:rPr>
          <w:rFonts w:cstheme="minorHAnsi"/>
          <w:sz w:val="24"/>
          <w:szCs w:val="24"/>
        </w:rPr>
        <w:tab/>
        <w:t xml:space="preserve">    </w:t>
      </w:r>
      <w:r w:rsidR="00C9152C" w:rsidRPr="00630EC6">
        <w:rPr>
          <w:rFonts w:cstheme="minorHAnsi"/>
          <w:sz w:val="24"/>
          <w:szCs w:val="24"/>
        </w:rPr>
        <w:tab/>
      </w:r>
      <w:r w:rsidR="00C9152C" w:rsidRPr="00630EC6">
        <w:rPr>
          <w:rFonts w:cstheme="minorHAnsi"/>
          <w:sz w:val="24"/>
          <w:szCs w:val="24"/>
        </w:rPr>
        <w:tab/>
      </w:r>
      <w:r w:rsidR="00C9152C" w:rsidRPr="00630EC6">
        <w:rPr>
          <w:rFonts w:cstheme="minorHAnsi"/>
          <w:sz w:val="24"/>
          <w:szCs w:val="24"/>
        </w:rPr>
        <w:tab/>
      </w:r>
      <w:r w:rsidR="00C9152C" w:rsidRPr="00630EC6">
        <w:rPr>
          <w:rFonts w:cstheme="minorHAnsi"/>
          <w:sz w:val="24"/>
          <w:szCs w:val="24"/>
        </w:rPr>
        <w:tab/>
        <w:t xml:space="preserve">   </w:t>
      </w:r>
      <w:r w:rsidRPr="00630EC6">
        <w:rPr>
          <w:rFonts w:cstheme="minorHAnsi"/>
          <w:sz w:val="24"/>
          <w:szCs w:val="24"/>
        </w:rPr>
        <w:t>Pack</w:t>
      </w:r>
    </w:p>
    <w:p w14:paraId="0FDF6C46" w14:textId="3A88755B" w:rsidR="00CA5DC0" w:rsidRPr="00630EC6" w:rsidRDefault="00CF0B03" w:rsidP="00C915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9360"/>
          <w:tab w:val="left" w:pos="10170"/>
        </w:tabs>
        <w:spacing w:after="160"/>
        <w:rPr>
          <w:rFonts w:cstheme="minorHAnsi"/>
          <w:sz w:val="24"/>
          <w:szCs w:val="24"/>
        </w:rPr>
      </w:pPr>
      <w:r w:rsidRPr="00630EC6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E9A228A" wp14:editId="200AE746">
                <wp:simplePos x="0" y="0"/>
                <wp:positionH relativeFrom="column">
                  <wp:posOffset>-99060</wp:posOffset>
                </wp:positionH>
                <wp:positionV relativeFrom="paragraph">
                  <wp:posOffset>331470</wp:posOffset>
                </wp:positionV>
                <wp:extent cx="7151370" cy="0"/>
                <wp:effectExtent l="57150" t="38100" r="68580" b="95250"/>
                <wp:wrapNone/>
                <wp:docPr id="26" name="Straight Connector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5137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0000FF"/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CA8EB9" id="Straight Connector 26" o:spid="_x0000_s1026" alt="&quot;&quot;" style="position:absolute;z-index:251715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.8pt,26.1pt" to="555.3pt,2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" strokecolor="blue" strokeweight="3pt">
                <v:shadow on="t" color="black" opacity="22937f" origin=",.5" offset="0,.63889mm"/>
              </v:line>
            </w:pict>
          </mc:Fallback>
        </mc:AlternateContent>
      </w:r>
      <w:r w:rsidR="00E87014" w:rsidRPr="00630EC6">
        <w:rPr>
          <w:rFonts w:cstheme="minorHAnsi"/>
          <w:sz w:val="24"/>
          <w:szCs w:val="24"/>
        </w:rPr>
        <w:tab/>
      </w:r>
      <w:r w:rsidR="00470DA9" w:rsidRPr="00630EC6">
        <w:rPr>
          <w:rFonts w:cstheme="minorHAnsi"/>
          <w:sz w:val="24"/>
          <w:szCs w:val="24"/>
        </w:rPr>
        <w:tab/>
        <w:t xml:space="preserve"> </w:t>
      </w:r>
    </w:p>
    <w:p w14:paraId="0B8BD861" w14:textId="3F5F1DC0" w:rsidR="00EE41F5" w:rsidRDefault="009745A6" w:rsidP="007023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9360"/>
        </w:tabs>
        <w:spacing w:after="16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E4601DD" wp14:editId="5AD9E3FE">
                <wp:simplePos x="0" y="0"/>
                <wp:positionH relativeFrom="column">
                  <wp:posOffset>4423410</wp:posOffset>
                </wp:positionH>
                <wp:positionV relativeFrom="paragraph">
                  <wp:posOffset>193040</wp:posOffset>
                </wp:positionV>
                <wp:extent cx="2522220" cy="541020"/>
                <wp:effectExtent l="95250" t="76200" r="106680" b="8763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2220" cy="541020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ysClr val="window" lastClr="FFFFFF">
                              <a:lumMod val="65000"/>
                            </a:sysClr>
                          </a:solidFill>
                          <a:prstDash val="solid"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65626281" w14:textId="6201BA1F" w:rsidR="009745A6" w:rsidRPr="00630EC6" w:rsidRDefault="009745A6" w:rsidP="009745A6">
                            <w:pPr>
                              <w:spacing w:after="0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t xml:space="preserve"> </w:t>
                            </w:r>
                            <w:r w:rsidR="00AE2794"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23822</w:t>
                            </w:r>
                            <w:r w:rsidR="00867080"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(LTO)</w:t>
                            </w:r>
                            <w:r w:rsidR="00AE2794"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033AA"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LIMITED TIME</w:t>
                            </w:r>
                            <w:r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OFFERS</w:t>
                            </w:r>
                          </w:p>
                          <w:p w14:paraId="563FD685" w14:textId="756E82E2" w:rsidR="00EE41F5" w:rsidRPr="00630EC6" w:rsidRDefault="009745A6" w:rsidP="009745A6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       </w:t>
                            </w:r>
                            <w:r w:rsidR="00D443F8"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17D2D"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D443F8"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4</w:t>
                            </w:r>
                            <w:r w:rsidR="008C1AEB"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-</w:t>
                            </w:r>
                            <w:r w:rsidR="00D443F8"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95DE7"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Up </w:t>
                            </w:r>
                            <w:r w:rsidR="0018573F"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Price</w:t>
                            </w:r>
                            <w:r w:rsidR="003033AA"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Point Paper</w:t>
                            </w:r>
                          </w:p>
                          <w:p w14:paraId="5A51F577" w14:textId="77777777" w:rsidR="00EE41F5" w:rsidRDefault="00EE41F5" w:rsidP="00C5246F">
                            <w:pPr>
                              <w:ind w:left="-990" w:firstLine="990"/>
                              <w:jc w:val="center"/>
                            </w:pPr>
                          </w:p>
                          <w:p w14:paraId="3B46CA41" w14:textId="77777777" w:rsidR="00EE41F5" w:rsidRDefault="00EE41F5" w:rsidP="00C5246F">
                            <w:pPr>
                              <w:ind w:left="-990" w:firstLine="990"/>
                              <w:jc w:val="center"/>
                            </w:pPr>
                          </w:p>
                          <w:p w14:paraId="4ED2DB90" w14:textId="77777777" w:rsidR="00EE41F5" w:rsidRDefault="00EE41F5" w:rsidP="00C5246F">
                            <w:pPr>
                              <w:ind w:left="-990" w:firstLine="990"/>
                              <w:jc w:val="center"/>
                            </w:pPr>
                          </w:p>
                          <w:p w14:paraId="6D54BE5C" w14:textId="25C9EE97" w:rsidR="00AE2794" w:rsidRDefault="003033AA" w:rsidP="00C5246F">
                            <w:pPr>
                              <w:ind w:left="-990" w:firstLine="990"/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4601DD" id="Rectangle 17" o:spid="_x0000_s1027" style="position:absolute;margin-left:348.3pt;margin-top:15.2pt;width:198.6pt;height:42.6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" filled="f" strokecolor="#a6a6a6" strokeweight="1.5pt">
                <v:shadow on="t" type="perspective" color="black" opacity="26214f" offset="0,0" matrix="66847f,,,66847f"/>
                <v:textbox>
                  <w:txbxContent>
                    <w:p w14:paraId="65626281" w14:textId="6201BA1F" w:rsidR="009745A6" w:rsidRPr="00630EC6" w:rsidRDefault="009745A6" w:rsidP="009745A6">
                      <w:pPr>
                        <w:spacing w:after="0"/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t xml:space="preserve"> </w:t>
                      </w:r>
                      <w:r w:rsidR="00AE2794" w:rsidRPr="00630EC6">
                        <w:rPr>
                          <w:rFonts w:cstheme="minorHAnsi"/>
                          <w:sz w:val="24"/>
                          <w:szCs w:val="24"/>
                        </w:rPr>
                        <w:t>23822</w:t>
                      </w:r>
                      <w:r w:rsidR="00867080" w:rsidRPr="00630EC6">
                        <w:rPr>
                          <w:rFonts w:cstheme="minorHAnsi"/>
                          <w:sz w:val="24"/>
                          <w:szCs w:val="24"/>
                        </w:rPr>
                        <w:t xml:space="preserve"> (LTO)</w:t>
                      </w:r>
                      <w:r w:rsidR="00AE2794" w:rsidRPr="00630EC6">
                        <w:rPr>
                          <w:rFonts w:cstheme="minorHAnsi"/>
                          <w:sz w:val="24"/>
                          <w:szCs w:val="24"/>
                        </w:rPr>
                        <w:t xml:space="preserve"> </w:t>
                      </w:r>
                      <w:r w:rsidR="003033AA" w:rsidRPr="00630EC6">
                        <w:rPr>
                          <w:rFonts w:cstheme="minorHAnsi"/>
                          <w:sz w:val="24"/>
                          <w:szCs w:val="24"/>
                        </w:rPr>
                        <w:t>LIMITED TIME</w:t>
                      </w:r>
                      <w:r w:rsidRPr="00630EC6">
                        <w:rPr>
                          <w:rFonts w:cstheme="minorHAnsi"/>
                          <w:sz w:val="24"/>
                          <w:szCs w:val="24"/>
                        </w:rPr>
                        <w:t xml:space="preserve"> OFFERS</w:t>
                      </w:r>
                    </w:p>
                    <w:p w14:paraId="563FD685" w14:textId="756E82E2" w:rsidR="00EE41F5" w:rsidRPr="00630EC6" w:rsidRDefault="009745A6" w:rsidP="009745A6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630EC6">
                        <w:rPr>
                          <w:rFonts w:cstheme="minorHAnsi"/>
                          <w:sz w:val="24"/>
                          <w:szCs w:val="24"/>
                        </w:rPr>
                        <w:t xml:space="preserve">        </w:t>
                      </w:r>
                      <w:r w:rsidR="00D443F8" w:rsidRPr="00630EC6">
                        <w:rPr>
                          <w:rFonts w:cstheme="minorHAnsi"/>
                          <w:sz w:val="24"/>
                          <w:szCs w:val="24"/>
                        </w:rPr>
                        <w:t xml:space="preserve"> </w:t>
                      </w:r>
                      <w:r w:rsidR="00817D2D" w:rsidRPr="00630EC6">
                        <w:rPr>
                          <w:rFonts w:cstheme="minorHAnsi"/>
                          <w:sz w:val="24"/>
                          <w:szCs w:val="24"/>
                        </w:rPr>
                        <w:t xml:space="preserve">      </w:t>
                      </w:r>
                      <w:r w:rsidRPr="00630EC6">
                        <w:rPr>
                          <w:rFonts w:cstheme="minorHAnsi"/>
                          <w:sz w:val="24"/>
                          <w:szCs w:val="24"/>
                        </w:rPr>
                        <w:t xml:space="preserve">  </w:t>
                      </w:r>
                      <w:r w:rsidR="00D443F8" w:rsidRPr="00630EC6">
                        <w:rPr>
                          <w:rFonts w:cstheme="minorHAnsi"/>
                          <w:sz w:val="24"/>
                          <w:szCs w:val="24"/>
                        </w:rPr>
                        <w:t>4</w:t>
                      </w:r>
                      <w:r w:rsidR="008C1AEB" w:rsidRPr="00630EC6">
                        <w:rPr>
                          <w:rFonts w:cstheme="minorHAnsi"/>
                          <w:sz w:val="24"/>
                          <w:szCs w:val="24"/>
                        </w:rPr>
                        <w:t>-</w:t>
                      </w:r>
                      <w:r w:rsidR="00D443F8" w:rsidRPr="00630EC6">
                        <w:rPr>
                          <w:rFonts w:cstheme="minorHAnsi"/>
                          <w:sz w:val="24"/>
                          <w:szCs w:val="24"/>
                        </w:rPr>
                        <w:t xml:space="preserve"> </w:t>
                      </w:r>
                      <w:r w:rsidR="00295DE7" w:rsidRPr="00630EC6">
                        <w:rPr>
                          <w:rFonts w:cstheme="minorHAnsi"/>
                          <w:sz w:val="24"/>
                          <w:szCs w:val="24"/>
                        </w:rPr>
                        <w:t xml:space="preserve">Up </w:t>
                      </w:r>
                      <w:r w:rsidR="0018573F" w:rsidRPr="00630EC6">
                        <w:rPr>
                          <w:rFonts w:cstheme="minorHAnsi"/>
                          <w:sz w:val="24"/>
                          <w:szCs w:val="24"/>
                        </w:rPr>
                        <w:t>Price</w:t>
                      </w:r>
                      <w:r w:rsidR="003033AA" w:rsidRPr="00630EC6">
                        <w:rPr>
                          <w:rFonts w:cstheme="minorHAnsi"/>
                          <w:sz w:val="24"/>
                          <w:szCs w:val="24"/>
                        </w:rPr>
                        <w:t xml:space="preserve"> Point Paper</w:t>
                      </w:r>
                    </w:p>
                    <w:p w14:paraId="5A51F577" w14:textId="77777777" w:rsidR="00EE41F5" w:rsidRDefault="00EE41F5" w:rsidP="00C5246F">
                      <w:pPr>
                        <w:ind w:left="-990" w:firstLine="990"/>
                        <w:jc w:val="center"/>
                      </w:pPr>
                    </w:p>
                    <w:p w14:paraId="3B46CA41" w14:textId="77777777" w:rsidR="00EE41F5" w:rsidRDefault="00EE41F5" w:rsidP="00C5246F">
                      <w:pPr>
                        <w:ind w:left="-990" w:firstLine="990"/>
                        <w:jc w:val="center"/>
                      </w:pPr>
                    </w:p>
                    <w:p w14:paraId="4ED2DB90" w14:textId="77777777" w:rsidR="00EE41F5" w:rsidRDefault="00EE41F5" w:rsidP="00C5246F">
                      <w:pPr>
                        <w:ind w:left="-990" w:firstLine="990"/>
                        <w:jc w:val="center"/>
                      </w:pPr>
                    </w:p>
                    <w:p w14:paraId="6D54BE5C" w14:textId="25C9EE97" w:rsidR="00AE2794" w:rsidRDefault="003033AA" w:rsidP="00C5246F">
                      <w:pPr>
                        <w:ind w:left="-990" w:firstLine="990"/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EE41F5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F2AB6A6" wp14:editId="740C6AC6">
                <wp:simplePos x="0" y="0"/>
                <wp:positionH relativeFrom="column">
                  <wp:posOffset>129540</wp:posOffset>
                </wp:positionH>
                <wp:positionV relativeFrom="paragraph">
                  <wp:posOffset>113665</wp:posOffset>
                </wp:positionV>
                <wp:extent cx="2887980" cy="327660"/>
                <wp:effectExtent l="95250" t="76200" r="121920" b="91440"/>
                <wp:wrapNone/>
                <wp:docPr id="11" name="Rectangl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7980" cy="327660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ysClr val="window" lastClr="FFFFFF">
                              <a:lumMod val="65000"/>
                            </a:sysClr>
                          </a:solidFill>
                          <a:prstDash val="solid"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5018CBAE" w14:textId="739746E3" w:rsidR="002A422B" w:rsidRDefault="002A422B" w:rsidP="007023F8">
                            <w:pPr>
                              <w:jc w:val="center"/>
                            </w:pPr>
                            <w:r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23688</w:t>
                            </w:r>
                            <w:r w:rsidR="00867080"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(LTO)</w:t>
                            </w:r>
                            <w:r w:rsidRPr="00630EC6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Limited Time Offer – Bottle Neck</w:t>
                            </w:r>
                            <w:r>
                              <w:t xml:space="preserve"> Tag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2AB6A6" id="Rectangle 11" o:spid="_x0000_s1028" alt="&quot;&quot;" style="position:absolute;margin-left:10.2pt;margin-top:8.95pt;width:227.4pt;height:25.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" filled="f" strokecolor="#a6a6a6" strokeweight="1.5pt">
                <v:shadow on="t" type="perspective" color="black" opacity="26214f" offset="0,0" matrix="66847f,,,66847f"/>
                <v:textbox>
                  <w:txbxContent>
                    <w:p w14:paraId="5018CBAE" w14:textId="739746E3" w:rsidR="002A422B" w:rsidRDefault="002A422B" w:rsidP="007023F8">
                      <w:pPr>
                        <w:jc w:val="center"/>
                      </w:pPr>
                      <w:r w:rsidRPr="00630EC6">
                        <w:rPr>
                          <w:rFonts w:cstheme="minorHAnsi"/>
                          <w:sz w:val="24"/>
                          <w:szCs w:val="24"/>
                        </w:rPr>
                        <w:t>23688</w:t>
                      </w:r>
                      <w:r w:rsidR="00867080" w:rsidRPr="00630EC6">
                        <w:rPr>
                          <w:rFonts w:cstheme="minorHAnsi"/>
                          <w:sz w:val="24"/>
                          <w:szCs w:val="24"/>
                        </w:rPr>
                        <w:t xml:space="preserve"> (LTO)</w:t>
                      </w:r>
                      <w:r w:rsidRPr="00630EC6">
                        <w:rPr>
                          <w:rFonts w:cstheme="minorHAnsi"/>
                          <w:sz w:val="24"/>
                          <w:szCs w:val="24"/>
                        </w:rPr>
                        <w:t xml:space="preserve"> Limited Time Offer – Bottle Neck</w:t>
                      </w:r>
                      <w:r>
                        <w:t xml:space="preserve"> Tags </w:t>
                      </w:r>
                    </w:p>
                  </w:txbxContent>
                </v:textbox>
              </v:rect>
            </w:pict>
          </mc:Fallback>
        </mc:AlternateContent>
      </w:r>
    </w:p>
    <w:p w14:paraId="67CE15F7" w14:textId="0D70E71E" w:rsidR="00D90683" w:rsidRDefault="00D90683" w:rsidP="007023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9360"/>
        </w:tabs>
        <w:spacing w:after="160" w:line="240" w:lineRule="auto"/>
      </w:pPr>
    </w:p>
    <w:p w14:paraId="08D16B34" w14:textId="517EA14B" w:rsidR="00B428BD" w:rsidRDefault="00EE41F5" w:rsidP="00503877">
      <w:pPr>
        <w:tabs>
          <w:tab w:val="left" w:pos="0"/>
          <w:tab w:val="left" w:pos="90"/>
        </w:tabs>
        <w:spacing w:after="160"/>
        <w:rPr>
          <w:noProof/>
          <w:bdr w:val="thinThickSmallGap" w:sz="24" w:space="0" w:color="auto" w:frame="1"/>
        </w:rPr>
      </w:pPr>
      <w:r>
        <w:t xml:space="preserve">           </w:t>
      </w:r>
      <w:r w:rsidR="003C66E7">
        <w:tab/>
      </w:r>
      <w:r>
        <w:t xml:space="preserve"> </w:t>
      </w:r>
      <w:r w:rsidR="00503877">
        <w:t xml:space="preserve">        </w:t>
      </w:r>
      <w:r>
        <w:t xml:space="preserve">     </w:t>
      </w:r>
      <w:r w:rsidR="00503877" w:rsidRPr="00503877">
        <w:rPr>
          <w:noProof/>
        </w:rPr>
        <w:drawing>
          <wp:inline distT="0" distB="0" distL="0" distR="0" wp14:anchorId="0ED53476" wp14:editId="4E75BE4C">
            <wp:extent cx="518045" cy="800100"/>
            <wp:effectExtent l="0" t="0" r="0" b="0"/>
            <wp:docPr id="24" name="Picture 24" descr="picture of bottle neck tag to 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picture of bottle neck tag to order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583434" cy="90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                                                                      </w:t>
      </w:r>
      <w:r w:rsidR="00817D2D">
        <w:t xml:space="preserve">   </w:t>
      </w:r>
      <w:r>
        <w:t xml:space="preserve">        </w:t>
      </w:r>
      <w:r w:rsidR="00DF30A7" w:rsidRPr="00DF30A7">
        <w:rPr>
          <w:noProof/>
          <w:bdr w:val="thinThickSmallGap" w:sz="24" w:space="0" w:color="auto" w:frame="1"/>
        </w:rPr>
        <w:drawing>
          <wp:inline distT="0" distB="0" distL="0" distR="0" wp14:anchorId="29A268DE" wp14:editId="3B446043">
            <wp:extent cx="533393" cy="841871"/>
            <wp:effectExtent l="0" t="1905" r="0" b="0"/>
            <wp:docPr id="10" name="Picture 10" descr="picture of yellow price point paper to 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picture of yellow price point paper to order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45241" cy="860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9BC07" w14:textId="515D6794" w:rsidR="00587645" w:rsidRDefault="00B428BD" w:rsidP="003C6D3C">
      <w:pPr>
        <w:tabs>
          <w:tab w:val="left" w:pos="0"/>
          <w:tab w:val="left" w:pos="90"/>
        </w:tabs>
        <w:spacing w:after="160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F961E9F" wp14:editId="1B693687">
                <wp:simplePos x="0" y="0"/>
                <wp:positionH relativeFrom="column">
                  <wp:posOffset>2363470</wp:posOffset>
                </wp:positionH>
                <wp:positionV relativeFrom="paragraph">
                  <wp:posOffset>80645</wp:posOffset>
                </wp:positionV>
                <wp:extent cx="2011045" cy="297180"/>
                <wp:effectExtent l="95250" t="76200" r="122555" b="102870"/>
                <wp:wrapNone/>
                <wp:docPr id="18" name="Rectangl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1045" cy="297180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ysClr val="window" lastClr="FFFFFF">
                              <a:lumMod val="65000"/>
                            </a:sysClr>
                          </a:solidFill>
                          <a:prstDash val="solid"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11B852A7" w14:textId="54D2400B" w:rsidR="0033565D" w:rsidRPr="00630EC6" w:rsidRDefault="0033565D" w:rsidP="007023F8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630EC6">
                              <w:rPr>
                                <w:sz w:val="24"/>
                                <w:szCs w:val="24"/>
                              </w:rPr>
                              <w:t xml:space="preserve">23689 Licensee Ord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961E9F" id="Rectangle 18" o:spid="_x0000_s1029" alt="&quot;&quot;" style="position:absolute;margin-left:186.1pt;margin-top:6.35pt;width:158.35pt;height:23.4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" filled="f" strokecolor="#a6a6a6" strokeweight="1.5pt">
                <v:shadow on="t" type="perspective" color="black" opacity="26214f" offset="0,0" matrix="66847f,,,66847f"/>
                <v:textbox>
                  <w:txbxContent>
                    <w:p w14:paraId="11B852A7" w14:textId="54D2400B" w:rsidR="0033565D" w:rsidRPr="00630EC6" w:rsidRDefault="0033565D" w:rsidP="007023F8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630EC6">
                        <w:rPr>
                          <w:sz w:val="24"/>
                          <w:szCs w:val="24"/>
                        </w:rPr>
                        <w:t xml:space="preserve">23689 Licensee Order </w:t>
                      </w:r>
                    </w:p>
                  </w:txbxContent>
                </v:textbox>
              </v:rect>
            </w:pict>
          </mc:Fallback>
        </mc:AlternateContent>
      </w:r>
      <w:r w:rsidR="00DF42B4">
        <w:tab/>
      </w:r>
      <w:r w:rsidR="003C6D3C">
        <w:tab/>
      </w:r>
      <w:r w:rsidR="003C6D3C">
        <w:tab/>
      </w:r>
      <w:r w:rsidR="003C6D3C">
        <w:tab/>
      </w:r>
      <w:r w:rsidR="003C6D3C">
        <w:tab/>
      </w:r>
      <w:r w:rsidR="003C6D3C">
        <w:tab/>
      </w:r>
      <w:r w:rsidR="003C6D3C">
        <w:tab/>
      </w:r>
      <w:r w:rsidR="003C6D3C">
        <w:tab/>
      </w:r>
      <w:r w:rsidR="003C6D3C">
        <w:tab/>
      </w:r>
      <w:r w:rsidR="003C6D3C">
        <w:tab/>
      </w:r>
      <w:r w:rsidR="003C6D3C">
        <w:tab/>
      </w:r>
      <w:r w:rsidR="003C6D3C">
        <w:tab/>
      </w:r>
      <w:r w:rsidR="003C6D3C">
        <w:tab/>
      </w:r>
      <w:r w:rsidR="003C6D3C">
        <w:tab/>
      </w:r>
      <w:r w:rsidR="003C6D3C">
        <w:tab/>
      </w:r>
      <w:r w:rsidR="003C6D3C">
        <w:tab/>
      </w:r>
      <w:r w:rsidR="003C6D3C">
        <w:tab/>
      </w:r>
      <w:r w:rsidR="003C6D3C">
        <w:tab/>
      </w:r>
    </w:p>
    <w:p w14:paraId="399BBA52" w14:textId="7D3BCCE2" w:rsidR="00C8014B" w:rsidRDefault="009745A6" w:rsidP="00587645">
      <w:pPr>
        <w:tabs>
          <w:tab w:val="left" w:pos="0"/>
        </w:tabs>
        <w:spacing w:after="160"/>
      </w:pPr>
      <w:r>
        <w:rPr>
          <w:noProof/>
        </w:rPr>
        <w:t xml:space="preserve">   </w:t>
      </w:r>
      <w:r w:rsidR="00503877">
        <w:rPr>
          <w:noProof/>
        </w:rPr>
        <w:t xml:space="preserve">    </w:t>
      </w:r>
      <w:r w:rsidR="00587645">
        <w:rPr>
          <w:noProof/>
        </w:rPr>
        <w:t xml:space="preserve">    </w:t>
      </w:r>
      <w:r w:rsidR="003C6D3C">
        <w:tab/>
      </w:r>
      <w:r w:rsidR="003C6D3C">
        <w:tab/>
      </w:r>
      <w:r w:rsidR="003C6D3C">
        <w:tab/>
      </w:r>
      <w:r w:rsidR="003C6D3C">
        <w:tab/>
      </w:r>
      <w:r w:rsidR="003C6D3C">
        <w:tab/>
      </w:r>
      <w:r w:rsidR="003C6D3C">
        <w:rPr>
          <w:noProof/>
        </w:rPr>
        <w:t xml:space="preserve">     </w:t>
      </w:r>
      <w:r w:rsidR="00587645">
        <w:rPr>
          <w:noProof/>
        </w:rPr>
        <w:t xml:space="preserve">       </w:t>
      </w:r>
      <w:r w:rsidR="003C6D3C">
        <w:rPr>
          <w:noProof/>
        </w:rPr>
        <w:t xml:space="preserve"> </w:t>
      </w:r>
      <w:r w:rsidR="00503877">
        <w:rPr>
          <w:noProof/>
        </w:rPr>
        <w:t xml:space="preserve">   </w:t>
      </w:r>
      <w:r w:rsidR="006A7AB6" w:rsidRPr="007023F8">
        <w:rPr>
          <w:noProof/>
          <w:bdr w:val="thinThickSmallGap" w:sz="24" w:space="0" w:color="auto" w:frame="1"/>
        </w:rPr>
        <w:drawing>
          <wp:inline distT="0" distB="0" distL="0" distR="0" wp14:anchorId="7A2FF38F" wp14:editId="0FA1039B">
            <wp:extent cx="795348" cy="1043940"/>
            <wp:effectExtent l="0" t="0" r="5080" b="3810"/>
            <wp:docPr id="8" name="Picture 8" descr="picture of licensee order form to 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picture of licensee order form to ord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487" cy="1078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03877">
        <w:rPr>
          <w:noProof/>
        </w:rPr>
        <w:t xml:space="preserve">        </w:t>
      </w:r>
      <w:r w:rsidR="00587645">
        <w:rPr>
          <w:noProof/>
        </w:rPr>
        <w:t xml:space="preserve">      </w:t>
      </w:r>
      <w:r w:rsidR="003C6D3C">
        <w:rPr>
          <w:noProof/>
        </w:rPr>
        <w:t xml:space="preserve"> </w:t>
      </w:r>
      <w:r w:rsidR="003C6D3C">
        <w:rPr>
          <w:noProof/>
          <w:bdr w:val="thinThickSmallGap" w:sz="24" w:space="0" w:color="auto" w:frame="1"/>
        </w:rPr>
        <w:t xml:space="preserve">  </w:t>
      </w:r>
      <w:r w:rsidR="00DF42B4">
        <w:rPr>
          <w:b/>
          <w:bCs/>
        </w:rPr>
        <w:t xml:space="preserve">  </w:t>
      </w:r>
      <w:r w:rsidR="0014198E">
        <w:rPr>
          <w:noProof/>
        </w:rPr>
        <w:t xml:space="preserve">                             </w:t>
      </w:r>
      <w:r w:rsidR="0059504D">
        <w:rPr>
          <w:noProof/>
        </w:rPr>
        <w:tab/>
      </w:r>
      <w:r w:rsidR="0059504D">
        <w:rPr>
          <w:noProof/>
        </w:rPr>
        <w:tab/>
      </w:r>
      <w:r w:rsidR="0059504D">
        <w:rPr>
          <w:noProof/>
        </w:rPr>
        <w:tab/>
      </w:r>
      <w:r w:rsidR="0014198E">
        <w:rPr>
          <w:noProof/>
        </w:rPr>
        <w:t xml:space="preserve">                </w:t>
      </w:r>
      <w:r w:rsidR="009F7431">
        <w:rPr>
          <w:noProof/>
        </w:rPr>
        <w:t xml:space="preserve">  </w:t>
      </w:r>
    </w:p>
    <w:sectPr w:rsidR="00C8014B" w:rsidSect="00136395">
      <w:pgSz w:w="12240" w:h="15840"/>
      <w:pgMar w:top="90" w:right="90" w:bottom="0" w:left="5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NDYxM7I0NrIwNTFR0lEKTi0uzszPAykwNKwFAB5qp8QtAAAA"/>
  </w:docVars>
  <w:rsids>
    <w:rsidRoot w:val="001F30FC"/>
    <w:rsid w:val="0003135E"/>
    <w:rsid w:val="00032C8B"/>
    <w:rsid w:val="000347B9"/>
    <w:rsid w:val="00070086"/>
    <w:rsid w:val="0009367C"/>
    <w:rsid w:val="000A0922"/>
    <w:rsid w:val="000B4E5B"/>
    <w:rsid w:val="000C3BDC"/>
    <w:rsid w:val="000F6FED"/>
    <w:rsid w:val="00102D87"/>
    <w:rsid w:val="001064C7"/>
    <w:rsid w:val="00106AED"/>
    <w:rsid w:val="00113DA4"/>
    <w:rsid w:val="00121BA9"/>
    <w:rsid w:val="00123EA6"/>
    <w:rsid w:val="00136395"/>
    <w:rsid w:val="00136D0A"/>
    <w:rsid w:val="00141199"/>
    <w:rsid w:val="0014198E"/>
    <w:rsid w:val="00175DB2"/>
    <w:rsid w:val="0018573F"/>
    <w:rsid w:val="001D518E"/>
    <w:rsid w:val="001E2AB7"/>
    <w:rsid w:val="001F30FC"/>
    <w:rsid w:val="002055BA"/>
    <w:rsid w:val="00245D8E"/>
    <w:rsid w:val="00295DE7"/>
    <w:rsid w:val="002A422B"/>
    <w:rsid w:val="002A5A58"/>
    <w:rsid w:val="002D145C"/>
    <w:rsid w:val="00300445"/>
    <w:rsid w:val="003033AA"/>
    <w:rsid w:val="00306E4F"/>
    <w:rsid w:val="00315F07"/>
    <w:rsid w:val="0033565D"/>
    <w:rsid w:val="003360AB"/>
    <w:rsid w:val="00362227"/>
    <w:rsid w:val="003A4FBE"/>
    <w:rsid w:val="003B2C40"/>
    <w:rsid w:val="003C66E7"/>
    <w:rsid w:val="003C6D3C"/>
    <w:rsid w:val="00405580"/>
    <w:rsid w:val="00470DA9"/>
    <w:rsid w:val="00483040"/>
    <w:rsid w:val="004A788E"/>
    <w:rsid w:val="004C1EDB"/>
    <w:rsid w:val="00501632"/>
    <w:rsid w:val="00503877"/>
    <w:rsid w:val="005701D8"/>
    <w:rsid w:val="0057070A"/>
    <w:rsid w:val="005858A7"/>
    <w:rsid w:val="00587645"/>
    <w:rsid w:val="0059504D"/>
    <w:rsid w:val="005F5428"/>
    <w:rsid w:val="005F7498"/>
    <w:rsid w:val="00630EC6"/>
    <w:rsid w:val="00690B59"/>
    <w:rsid w:val="006A7969"/>
    <w:rsid w:val="006A7AB6"/>
    <w:rsid w:val="006F79EF"/>
    <w:rsid w:val="007023F8"/>
    <w:rsid w:val="00704379"/>
    <w:rsid w:val="00716FCA"/>
    <w:rsid w:val="00731CA0"/>
    <w:rsid w:val="00735CD5"/>
    <w:rsid w:val="007449BD"/>
    <w:rsid w:val="007511AC"/>
    <w:rsid w:val="00764B3E"/>
    <w:rsid w:val="0076759E"/>
    <w:rsid w:val="00790808"/>
    <w:rsid w:val="007D2DF2"/>
    <w:rsid w:val="00817D2D"/>
    <w:rsid w:val="008451DD"/>
    <w:rsid w:val="0086037F"/>
    <w:rsid w:val="00867080"/>
    <w:rsid w:val="008710EC"/>
    <w:rsid w:val="00887BD7"/>
    <w:rsid w:val="00890497"/>
    <w:rsid w:val="008C1AEB"/>
    <w:rsid w:val="008D1056"/>
    <w:rsid w:val="008D6FDD"/>
    <w:rsid w:val="008E5DAC"/>
    <w:rsid w:val="00917367"/>
    <w:rsid w:val="009745A6"/>
    <w:rsid w:val="009763C0"/>
    <w:rsid w:val="009E1273"/>
    <w:rsid w:val="009F7431"/>
    <w:rsid w:val="00A0454C"/>
    <w:rsid w:val="00A26844"/>
    <w:rsid w:val="00A40E5D"/>
    <w:rsid w:val="00A45750"/>
    <w:rsid w:val="00A5359C"/>
    <w:rsid w:val="00AE2794"/>
    <w:rsid w:val="00B428BD"/>
    <w:rsid w:val="00B72ECE"/>
    <w:rsid w:val="00B84FC2"/>
    <w:rsid w:val="00B91182"/>
    <w:rsid w:val="00B92E66"/>
    <w:rsid w:val="00BF405F"/>
    <w:rsid w:val="00C249FE"/>
    <w:rsid w:val="00C363E2"/>
    <w:rsid w:val="00C5246F"/>
    <w:rsid w:val="00C62C69"/>
    <w:rsid w:val="00C6450D"/>
    <w:rsid w:val="00C8014B"/>
    <w:rsid w:val="00C9152C"/>
    <w:rsid w:val="00C94CF4"/>
    <w:rsid w:val="00CA5DC0"/>
    <w:rsid w:val="00CC1BF9"/>
    <w:rsid w:val="00CC287A"/>
    <w:rsid w:val="00CD079C"/>
    <w:rsid w:val="00CD1193"/>
    <w:rsid w:val="00CF010B"/>
    <w:rsid w:val="00CF0B03"/>
    <w:rsid w:val="00D443F8"/>
    <w:rsid w:val="00D90683"/>
    <w:rsid w:val="00DF30A7"/>
    <w:rsid w:val="00DF42B4"/>
    <w:rsid w:val="00E0779C"/>
    <w:rsid w:val="00E41C77"/>
    <w:rsid w:val="00E52B40"/>
    <w:rsid w:val="00E56DD4"/>
    <w:rsid w:val="00E70B0B"/>
    <w:rsid w:val="00E76BDB"/>
    <w:rsid w:val="00E87014"/>
    <w:rsid w:val="00EA0191"/>
    <w:rsid w:val="00EC2C15"/>
    <w:rsid w:val="00EE04A0"/>
    <w:rsid w:val="00EE41F5"/>
    <w:rsid w:val="00EF6CAB"/>
    <w:rsid w:val="00F1227F"/>
    <w:rsid w:val="00F34D52"/>
    <w:rsid w:val="00F477E6"/>
    <w:rsid w:val="00F87994"/>
    <w:rsid w:val="00FA158E"/>
    <w:rsid w:val="00FA2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A7EB2"/>
  <w15:docId w15:val="{AD0E1098-A325-4555-BBD5-DD07E42E8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30F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F30F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30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0F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A5DC0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7023F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915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9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s-lawsonordering@mbll.ca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emf"/><Relationship Id="rId5" Type="http://schemas.openxmlformats.org/officeDocument/2006/relationships/settings" Target="settings.xml"/><Relationship Id="rId10" Type="http://schemas.openxmlformats.org/officeDocument/2006/relationships/image" Target="media/image3.emf"/><Relationship Id="rId4" Type="http://schemas.openxmlformats.org/officeDocument/2006/relationships/styles" Target="style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864FEB53B0E041A76A17CD43A04A28" ma:contentTypeVersion="13" ma:contentTypeDescription="Create a new document." ma:contentTypeScope="" ma:versionID="c061e5da015f0210340751feeed0c76c">
  <xsd:schema xmlns:xsd="http://www.w3.org/2001/XMLSchema" xmlns:xs="http://www.w3.org/2001/XMLSchema" xmlns:p="http://schemas.microsoft.com/office/2006/metadata/properties" xmlns:ns3="3ed7015c-3088-4573-a2b5-1c16df166eeb" xmlns:ns4="b7bfb68b-a3bb-4a28-a4e0-f34ef2d57dd6" targetNamespace="http://schemas.microsoft.com/office/2006/metadata/properties" ma:root="true" ma:fieldsID="47460abca383d4f3b74a8df012918a37" ns3:_="" ns4:_="">
    <xsd:import namespace="3ed7015c-3088-4573-a2b5-1c16df166eeb"/>
    <xsd:import namespace="b7bfb68b-a3bb-4a28-a4e0-f34ef2d57dd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7015c-3088-4573-a2b5-1c16df166e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bfb68b-a3bb-4a28-a4e0-f34ef2d57dd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C1F719-387F-4C31-9904-549A67C5A1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F7EB2A-0462-47CF-BEF1-65235B584A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79925FA-ADF6-413D-9CD1-940725C1B6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d7015c-3088-4573-a2b5-1c16df166eeb"/>
    <ds:schemaRef ds:uri="b7bfb68b-a3bb-4a28-a4e0-f34ef2d57d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1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nitoba Liquor &amp; Lotteries</Company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Wolbaum</dc:creator>
  <cp:lastModifiedBy>Lexee Sebastyanko</cp:lastModifiedBy>
  <cp:revision>2</cp:revision>
  <dcterms:created xsi:type="dcterms:W3CDTF">2024-04-08T19:29:00Z</dcterms:created>
  <dcterms:modified xsi:type="dcterms:W3CDTF">2024-04-08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864FEB53B0E041A76A17CD43A04A28</vt:lpwstr>
  </property>
</Properties>
</file>